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155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4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licja Zapał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NNA TADZI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